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70B6E3BA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bookmarkStart w:id="0" w:name="_Hlk105349028"/>
      <w:r w:rsidR="001638D0">
        <w:rPr>
          <w:lang w:val="en-AU"/>
        </w:rPr>
        <w:t>11</w:t>
      </w:r>
      <w:r w:rsidR="002B5D28" w:rsidRPr="009A234C">
        <w:rPr>
          <w:vertAlign w:val="superscript"/>
          <w:lang w:val="en-AU"/>
        </w:rPr>
        <w:t>th</w:t>
      </w:r>
      <w:bookmarkEnd w:id="0"/>
      <w:r w:rsidR="00C079CF">
        <w:t xml:space="preserve"> </w:t>
      </w:r>
      <w:r w:rsidR="0069143B">
        <w:t>May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69143B" w:rsidRPr="002B51BF" w14:paraId="6A69D01D" w14:textId="77777777" w:rsidTr="006161BE">
        <w:tc>
          <w:tcPr>
            <w:tcW w:w="1384" w:type="dxa"/>
            <w:vAlign w:val="center"/>
          </w:tcPr>
          <w:p w14:paraId="2F72A747" w14:textId="77777777" w:rsidR="0069143B" w:rsidRPr="002B51BF" w:rsidRDefault="0069143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5C880D0F" w14:textId="77777777" w:rsidR="0069143B" w:rsidRPr="002B51BF" w:rsidRDefault="0069143B" w:rsidP="006161BE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uhao Wang</w:t>
            </w:r>
          </w:p>
        </w:tc>
      </w:tr>
      <w:tr w:rsidR="0069143B" w:rsidRPr="002B51BF" w14:paraId="1C78673B" w14:textId="77777777" w:rsidTr="006161BE">
        <w:tc>
          <w:tcPr>
            <w:tcW w:w="1384" w:type="dxa"/>
            <w:vAlign w:val="center"/>
          </w:tcPr>
          <w:p w14:paraId="7861D64D" w14:textId="77777777" w:rsidR="0069143B" w:rsidRPr="002B51BF" w:rsidRDefault="0069143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5C674C25" w14:textId="77777777" w:rsidR="0069143B" w:rsidRPr="00664E1A" w:rsidRDefault="0069143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01E1112B" w14:textId="77777777" w:rsidR="0069143B" w:rsidRDefault="0069143B" w:rsidP="006161BE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ingyu Wei</w:t>
            </w:r>
          </w:p>
          <w:p w14:paraId="325C5D6A" w14:textId="77777777" w:rsidR="0069143B" w:rsidRPr="002B51BF" w:rsidRDefault="0069143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5269EE13" w:rsidR="00A43FEB" w:rsidRDefault="002B5D28" w:rsidP="00BD0256">
      <w:pPr>
        <w:pStyle w:val="a3"/>
      </w:pPr>
      <w:r>
        <w:t>This</w:t>
      </w:r>
      <w:r w:rsidR="00333565" w:rsidRPr="00BD0256">
        <w:t xml:space="preserve"> group meeting in Sprint </w:t>
      </w:r>
      <w:r w:rsidR="00331D4B">
        <w:t>5</w:t>
      </w:r>
      <w:r w:rsidR="00333565" w:rsidRPr="00BD0256">
        <w:t xml:space="preserve"> was held online, </w:t>
      </w:r>
      <w:r w:rsidR="0068524C" w:rsidRPr="00BD0256">
        <w:t>from</w:t>
      </w:r>
      <w:r w:rsidR="00333565" w:rsidRPr="00BD0256">
        <w:t xml:space="preserve"> </w:t>
      </w:r>
      <w:r w:rsidR="0069143B">
        <w:t>3</w:t>
      </w:r>
      <w:r w:rsidR="00EE00B3">
        <w:t>:0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>
        <w:t>4</w:t>
      </w:r>
      <w:r w:rsidR="00EE00B3">
        <w:t>:</w:t>
      </w:r>
      <w:r>
        <w:t>3</w:t>
      </w:r>
      <w:r w:rsidR="00C52774">
        <w:t>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1638D0">
        <w:rPr>
          <w:lang w:val="en-AU"/>
        </w:rPr>
        <w:t>11</w:t>
      </w:r>
      <w:r w:rsidRPr="009A234C">
        <w:rPr>
          <w:vertAlign w:val="superscript"/>
          <w:lang w:val="en-AU"/>
        </w:rPr>
        <w:t>th</w:t>
      </w:r>
      <w:r w:rsidR="00C079CF" w:rsidRPr="00C079CF">
        <w:t xml:space="preserve"> </w:t>
      </w:r>
      <w:r w:rsidR="0069143B">
        <w:t>May</w:t>
      </w:r>
      <w:r w:rsidR="00C079CF" w:rsidRPr="00C079CF">
        <w:t xml:space="preserve"> </w:t>
      </w:r>
      <w:r w:rsidR="0068524C" w:rsidRPr="00BD0256">
        <w:t>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47AB7B8D" w14:textId="4544C2BD" w:rsidR="002B5D28" w:rsidRDefault="00E10D71" w:rsidP="002B5D28">
      <w:pPr>
        <w:pStyle w:val="a3"/>
        <w:numPr>
          <w:ilvl w:val="0"/>
          <w:numId w:val="11"/>
        </w:numPr>
      </w:pPr>
      <w:r>
        <w:t>Members should have detailed description on their task when creating task cards.</w:t>
      </w:r>
    </w:p>
    <w:p w14:paraId="18AFA3D8" w14:textId="0451D14C" w:rsidR="002B5D28" w:rsidRDefault="00E10D71" w:rsidP="002B5D28">
      <w:pPr>
        <w:pStyle w:val="a3"/>
        <w:numPr>
          <w:ilvl w:val="0"/>
          <w:numId w:val="11"/>
        </w:numPr>
      </w:pPr>
      <w:r>
        <w:t>Members should notify other in discord when finishing their tasks</w:t>
      </w:r>
    </w:p>
    <w:p w14:paraId="77EEB80D" w14:textId="0FEDB6F6" w:rsidR="00555B32" w:rsidRDefault="002B5D28" w:rsidP="002B5D28">
      <w:pPr>
        <w:pStyle w:val="a3"/>
        <w:numPr>
          <w:ilvl w:val="0"/>
          <w:numId w:val="11"/>
        </w:numPr>
      </w:pPr>
      <w:r>
        <w:t>Assign tasks.</w:t>
      </w: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D11855" w14:paraId="682663FA" w14:textId="77777777" w:rsidTr="009A5D8B">
        <w:tc>
          <w:tcPr>
            <w:tcW w:w="3318" w:type="dxa"/>
          </w:tcPr>
          <w:p w14:paraId="531F7A2B" w14:textId="4C5BE830" w:rsidR="009A5D8B" w:rsidRPr="00D11855" w:rsidRDefault="009A5D8B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443103" w:rsidRPr="00D11855" w14:paraId="545E7217" w14:textId="77777777" w:rsidTr="00443103">
        <w:tc>
          <w:tcPr>
            <w:tcW w:w="3318" w:type="dxa"/>
          </w:tcPr>
          <w:p w14:paraId="26086359" w14:textId="77777777" w:rsidR="00443103" w:rsidRPr="00D11855" w:rsidRDefault="00443103" w:rsidP="007A5280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ify</w:t>
            </w:r>
            <w:r w:rsidRPr="002B5D28">
              <w:rPr>
                <w:sz w:val="24"/>
                <w:szCs w:val="24"/>
              </w:rPr>
              <w:t xml:space="preserve"> milestone2 </w:t>
            </w:r>
            <w:r>
              <w:rPr>
                <w:sz w:val="24"/>
                <w:szCs w:val="24"/>
              </w:rPr>
              <w:t>plan</w:t>
            </w:r>
          </w:p>
        </w:tc>
        <w:tc>
          <w:tcPr>
            <w:tcW w:w="3319" w:type="dxa"/>
          </w:tcPr>
          <w:p w14:paraId="2AD80681" w14:textId="77777777" w:rsidR="00443103" w:rsidRPr="00D11855" w:rsidRDefault="00443103" w:rsidP="007A5280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yu, Ying, Yuhao</w:t>
            </w:r>
          </w:p>
        </w:tc>
        <w:tc>
          <w:tcPr>
            <w:tcW w:w="3319" w:type="dxa"/>
          </w:tcPr>
          <w:p w14:paraId="3C7E4D0B" w14:textId="77777777" w:rsidR="00443103" w:rsidRPr="00D11855" w:rsidRDefault="00443103" w:rsidP="007A5280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3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2B5D28" w:rsidRPr="00D11855" w14:paraId="2A0720CB" w14:textId="77777777" w:rsidTr="009A5D8B">
        <w:tc>
          <w:tcPr>
            <w:tcW w:w="3318" w:type="dxa"/>
          </w:tcPr>
          <w:p w14:paraId="64E9EB64" w14:textId="65CE894B" w:rsidR="002B5D28" w:rsidRPr="002B5D28" w:rsidRDefault="002B5D28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2B5D28">
              <w:rPr>
                <w:sz w:val="24"/>
                <w:szCs w:val="24"/>
              </w:rPr>
              <w:t>Continue working on degree page</w:t>
            </w:r>
          </w:p>
        </w:tc>
        <w:tc>
          <w:tcPr>
            <w:tcW w:w="3319" w:type="dxa"/>
          </w:tcPr>
          <w:p w14:paraId="7CF83D55" w14:textId="4B830FF3" w:rsidR="002B5D28" w:rsidRDefault="002B5D28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2B5D28">
              <w:rPr>
                <w:sz w:val="24"/>
                <w:szCs w:val="24"/>
              </w:rPr>
              <w:t>Yingyu</w:t>
            </w:r>
          </w:p>
        </w:tc>
        <w:tc>
          <w:tcPr>
            <w:tcW w:w="3319" w:type="dxa"/>
          </w:tcPr>
          <w:p w14:paraId="5A55D632" w14:textId="468D2417" w:rsidR="002B5D28" w:rsidRPr="00007D19" w:rsidRDefault="002B5D28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6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2B5D28" w:rsidRPr="00D11855" w14:paraId="2F527EB9" w14:textId="77777777" w:rsidTr="009A5D8B">
        <w:tc>
          <w:tcPr>
            <w:tcW w:w="3318" w:type="dxa"/>
          </w:tcPr>
          <w:p w14:paraId="3F15FDA6" w14:textId="043C53AB" w:rsidR="002B5D28" w:rsidRPr="002B5D28" w:rsidRDefault="00833661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833661">
              <w:rPr>
                <w:sz w:val="24"/>
                <w:szCs w:val="24"/>
              </w:rPr>
              <w:t>Research front-end test</w:t>
            </w:r>
          </w:p>
        </w:tc>
        <w:tc>
          <w:tcPr>
            <w:tcW w:w="3319" w:type="dxa"/>
          </w:tcPr>
          <w:p w14:paraId="49B08CD1" w14:textId="5633D6E0" w:rsidR="002B5D28" w:rsidRPr="002B5D28" w:rsidRDefault="00833661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</w:t>
            </w:r>
          </w:p>
        </w:tc>
        <w:tc>
          <w:tcPr>
            <w:tcW w:w="3319" w:type="dxa"/>
          </w:tcPr>
          <w:p w14:paraId="1517061F" w14:textId="4E2CF6CE" w:rsidR="002B5D28" w:rsidRPr="00007D19" w:rsidRDefault="003A1A56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</w:t>
            </w:r>
            <w:r w:rsidR="00EB67FB">
              <w:rPr>
                <w:sz w:val="24"/>
                <w:szCs w:val="24"/>
              </w:rPr>
              <w:t>3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833661" w:rsidRPr="00D11855" w14:paraId="5A8692A8" w14:textId="77777777" w:rsidTr="009A5D8B">
        <w:tc>
          <w:tcPr>
            <w:tcW w:w="3318" w:type="dxa"/>
          </w:tcPr>
          <w:p w14:paraId="39ADA3D1" w14:textId="73B095F6" w:rsidR="00833661" w:rsidRPr="00833661" w:rsidRDefault="00833661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833661">
              <w:rPr>
                <w:sz w:val="24"/>
                <w:szCs w:val="24"/>
              </w:rPr>
              <w:t>Research back-end test</w:t>
            </w:r>
          </w:p>
        </w:tc>
        <w:tc>
          <w:tcPr>
            <w:tcW w:w="3319" w:type="dxa"/>
          </w:tcPr>
          <w:p w14:paraId="55724B89" w14:textId="5C8084CE" w:rsidR="00833661" w:rsidRDefault="00833661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uhao</w:t>
            </w:r>
          </w:p>
        </w:tc>
        <w:tc>
          <w:tcPr>
            <w:tcW w:w="3319" w:type="dxa"/>
          </w:tcPr>
          <w:p w14:paraId="1CC8B2F8" w14:textId="1720BB8B" w:rsidR="00833661" w:rsidRPr="00007D19" w:rsidRDefault="003A1A56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</w:t>
            </w:r>
            <w:r w:rsidR="00EB67FB">
              <w:rPr>
                <w:sz w:val="24"/>
                <w:szCs w:val="24"/>
              </w:rPr>
              <w:t>3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3E5B2C" w:rsidRPr="00D11855" w14:paraId="7290966C" w14:textId="77777777" w:rsidTr="009A5D8B">
        <w:tc>
          <w:tcPr>
            <w:tcW w:w="3318" w:type="dxa"/>
          </w:tcPr>
          <w:p w14:paraId="3366386B" w14:textId="20477A8C" w:rsidR="003E5B2C" w:rsidRDefault="007A514F" w:rsidP="003E5B2C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7A514F">
              <w:rPr>
                <w:sz w:val="24"/>
                <w:szCs w:val="24"/>
              </w:rPr>
              <w:t>Continue working on transfer html to ejs</w:t>
            </w:r>
          </w:p>
        </w:tc>
        <w:tc>
          <w:tcPr>
            <w:tcW w:w="3319" w:type="dxa"/>
          </w:tcPr>
          <w:p w14:paraId="738F30AB" w14:textId="5B9C465E" w:rsidR="003E5B2C" w:rsidRDefault="003E5B2C" w:rsidP="003E5B2C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wen</w:t>
            </w:r>
          </w:p>
        </w:tc>
        <w:tc>
          <w:tcPr>
            <w:tcW w:w="3319" w:type="dxa"/>
          </w:tcPr>
          <w:p w14:paraId="574AFB1E" w14:textId="7AA6AC5D" w:rsidR="003E5B2C" w:rsidRDefault="003A1A56" w:rsidP="003E5B2C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</w:t>
            </w:r>
            <w:r w:rsidR="00DC0474">
              <w:rPr>
                <w:sz w:val="24"/>
                <w:szCs w:val="24"/>
              </w:rPr>
              <w:t>6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</w:tbl>
    <w:p w14:paraId="185952C4" w14:textId="77777777" w:rsidR="00555B32" w:rsidRDefault="00555B32" w:rsidP="00274DA4">
      <w:pPr>
        <w:pStyle w:val="1"/>
        <w:ind w:left="0" w:firstLine="0"/>
      </w:pPr>
    </w:p>
    <w:p w14:paraId="51A32A42" w14:textId="753D92BD" w:rsidR="00FE163F" w:rsidRDefault="00FE163F" w:rsidP="00274DA4">
      <w:pPr>
        <w:pStyle w:val="1"/>
        <w:ind w:left="0" w:firstLine="0"/>
      </w:pPr>
      <w:r>
        <w:t>4  Next Meeting</w:t>
      </w:r>
    </w:p>
    <w:p w14:paraId="50FF084B" w14:textId="61C3BC79" w:rsidR="00FE163F" w:rsidRPr="00BD0256" w:rsidRDefault="00576105" w:rsidP="00BD0256">
      <w:pPr>
        <w:pStyle w:val="a3"/>
      </w:pPr>
      <w:r>
        <w:t xml:space="preserve">Next group meeting </w:t>
      </w:r>
      <w:r w:rsidRPr="00576105">
        <w:t xml:space="preserve">will be held on </w:t>
      </w:r>
      <w:r w:rsidR="003A1A56">
        <w:t>1</w:t>
      </w:r>
      <w:r w:rsidR="00D31569">
        <w:t>3</w:t>
      </w:r>
      <w:r w:rsidRPr="00576105">
        <w:rPr>
          <w:vertAlign w:val="superscript"/>
        </w:rPr>
        <w:t>th</w:t>
      </w:r>
      <w:r w:rsidRPr="00576105">
        <w:t xml:space="preserve"> May 2022</w:t>
      </w:r>
      <w:r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0C2C5" w14:textId="77777777" w:rsidR="009A6D7A" w:rsidRDefault="009A6D7A" w:rsidP="00DC7ED1">
      <w:r>
        <w:separator/>
      </w:r>
    </w:p>
  </w:endnote>
  <w:endnote w:type="continuationSeparator" w:id="0">
    <w:p w14:paraId="3D30A31B" w14:textId="77777777" w:rsidR="009A6D7A" w:rsidRDefault="009A6D7A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A3790" w14:textId="77777777" w:rsidR="009A6D7A" w:rsidRDefault="009A6D7A" w:rsidP="00DC7ED1">
      <w:r>
        <w:separator/>
      </w:r>
    </w:p>
  </w:footnote>
  <w:footnote w:type="continuationSeparator" w:id="0">
    <w:p w14:paraId="4270D71E" w14:textId="77777777" w:rsidR="009A6D7A" w:rsidRDefault="009A6D7A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1B1061"/>
    <w:multiLevelType w:val="hybridMultilevel"/>
    <w:tmpl w:val="1398EC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775008"/>
    <w:multiLevelType w:val="hybridMultilevel"/>
    <w:tmpl w:val="E1D67D0C"/>
    <w:lvl w:ilvl="0" w:tplc="561AA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9"/>
  </w:num>
  <w:num w:numId="8" w16cid:durableId="1136216311">
    <w:abstractNumId w:val="5"/>
  </w:num>
  <w:num w:numId="9" w16cid:durableId="1728652253">
    <w:abstractNumId w:val="2"/>
  </w:num>
  <w:num w:numId="10" w16cid:durableId="492645518">
    <w:abstractNumId w:val="10"/>
  </w:num>
  <w:num w:numId="11" w16cid:durableId="7602225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YbGtQCcUJKWLQAAAA=="/>
  </w:docVars>
  <w:rsids>
    <w:rsidRoot w:val="00ED12D9"/>
    <w:rsid w:val="00007D19"/>
    <w:rsid w:val="000D25D1"/>
    <w:rsid w:val="000F2AC9"/>
    <w:rsid w:val="001638D0"/>
    <w:rsid w:val="0016784E"/>
    <w:rsid w:val="00187BEB"/>
    <w:rsid w:val="001D7434"/>
    <w:rsid w:val="001F68F1"/>
    <w:rsid w:val="0020591D"/>
    <w:rsid w:val="00223BF7"/>
    <w:rsid w:val="00242C4C"/>
    <w:rsid w:val="00263F28"/>
    <w:rsid w:val="00274DA4"/>
    <w:rsid w:val="002B51BF"/>
    <w:rsid w:val="002B5D28"/>
    <w:rsid w:val="002D4171"/>
    <w:rsid w:val="002E5814"/>
    <w:rsid w:val="0030612B"/>
    <w:rsid w:val="00331D4B"/>
    <w:rsid w:val="00333565"/>
    <w:rsid w:val="0038532F"/>
    <w:rsid w:val="00385BFE"/>
    <w:rsid w:val="003A1A56"/>
    <w:rsid w:val="003D79D6"/>
    <w:rsid w:val="003E5B2C"/>
    <w:rsid w:val="00434EA4"/>
    <w:rsid w:val="00443103"/>
    <w:rsid w:val="004640CC"/>
    <w:rsid w:val="005155F3"/>
    <w:rsid w:val="00555B32"/>
    <w:rsid w:val="00576105"/>
    <w:rsid w:val="005A2324"/>
    <w:rsid w:val="005E057F"/>
    <w:rsid w:val="0068524C"/>
    <w:rsid w:val="0069143B"/>
    <w:rsid w:val="00737223"/>
    <w:rsid w:val="00742804"/>
    <w:rsid w:val="00785EFF"/>
    <w:rsid w:val="00787BD0"/>
    <w:rsid w:val="007A514F"/>
    <w:rsid w:val="008004DC"/>
    <w:rsid w:val="008113C3"/>
    <w:rsid w:val="00833661"/>
    <w:rsid w:val="008804B2"/>
    <w:rsid w:val="00885180"/>
    <w:rsid w:val="008A4333"/>
    <w:rsid w:val="008D7AC8"/>
    <w:rsid w:val="008E2C21"/>
    <w:rsid w:val="00906E96"/>
    <w:rsid w:val="00943A98"/>
    <w:rsid w:val="0095090A"/>
    <w:rsid w:val="00997AA5"/>
    <w:rsid w:val="009A3BAF"/>
    <w:rsid w:val="009A5D8B"/>
    <w:rsid w:val="009A6D7A"/>
    <w:rsid w:val="009B37BD"/>
    <w:rsid w:val="00A06E45"/>
    <w:rsid w:val="00A43FEB"/>
    <w:rsid w:val="00A83DBE"/>
    <w:rsid w:val="00AA438B"/>
    <w:rsid w:val="00AD61E5"/>
    <w:rsid w:val="00B46CFD"/>
    <w:rsid w:val="00B52361"/>
    <w:rsid w:val="00B72D85"/>
    <w:rsid w:val="00B83595"/>
    <w:rsid w:val="00BD0256"/>
    <w:rsid w:val="00C079CF"/>
    <w:rsid w:val="00C52774"/>
    <w:rsid w:val="00C86A01"/>
    <w:rsid w:val="00D11855"/>
    <w:rsid w:val="00D160BF"/>
    <w:rsid w:val="00D24FA6"/>
    <w:rsid w:val="00D31569"/>
    <w:rsid w:val="00D46E7A"/>
    <w:rsid w:val="00D565BC"/>
    <w:rsid w:val="00D97C4F"/>
    <w:rsid w:val="00DA0699"/>
    <w:rsid w:val="00DC0474"/>
    <w:rsid w:val="00DC7ED1"/>
    <w:rsid w:val="00DE0B49"/>
    <w:rsid w:val="00DE40BA"/>
    <w:rsid w:val="00E047AF"/>
    <w:rsid w:val="00E10D71"/>
    <w:rsid w:val="00E30535"/>
    <w:rsid w:val="00E7542F"/>
    <w:rsid w:val="00E87F53"/>
    <w:rsid w:val="00E9281A"/>
    <w:rsid w:val="00E96FEA"/>
    <w:rsid w:val="00EB67FB"/>
    <w:rsid w:val="00ED12D9"/>
    <w:rsid w:val="00EE00B3"/>
    <w:rsid w:val="00EE6062"/>
    <w:rsid w:val="00F553BA"/>
    <w:rsid w:val="00FA265D"/>
    <w:rsid w:val="00FB47DA"/>
    <w:rsid w:val="00FC3CA2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1</Pages>
  <Words>127</Words>
  <Characters>726</Characters>
  <Application>Microsoft Office Word</Application>
  <DocSecurity>0</DocSecurity>
  <Lines>6</Lines>
  <Paragraphs>1</Paragraphs>
  <ScaleCrop>false</ScaleCrop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51</cp:revision>
  <dcterms:created xsi:type="dcterms:W3CDTF">2022-03-12T08:47:00Z</dcterms:created>
  <dcterms:modified xsi:type="dcterms:W3CDTF">2022-06-05T10:25:00Z</dcterms:modified>
</cp:coreProperties>
</file>